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6F4D2D" w14:textId="4928A9BC" w:rsidR="00D91107" w:rsidRPr="004E4F09" w:rsidRDefault="007D6289" w:rsidP="004E4F09">
      <w:pPr>
        <w:jc w:val="center"/>
        <w:rPr>
          <w:rFonts w:ascii="Times New Roman" w:hAnsi="Times New Roman" w:cs="Times New Roman"/>
          <w:b/>
          <w:bCs/>
        </w:rPr>
      </w:pPr>
      <w:r w:rsidRPr="004E4F09">
        <w:rPr>
          <w:rFonts w:ascii="Times New Roman" w:hAnsi="Times New Roman" w:cs="Times New Roman"/>
          <w:b/>
          <w:bCs/>
        </w:rPr>
        <w:t>R</w:t>
      </w:r>
      <w:r w:rsidR="008A2965">
        <w:rPr>
          <w:rFonts w:ascii="Times New Roman" w:hAnsi="Times New Roman" w:cs="Times New Roman"/>
          <w:b/>
          <w:bCs/>
        </w:rPr>
        <w:t>O</w:t>
      </w:r>
      <w:r w:rsidRPr="004E4F09">
        <w:rPr>
          <w:rFonts w:ascii="Times New Roman" w:hAnsi="Times New Roman" w:cs="Times New Roman"/>
          <w:b/>
          <w:bCs/>
        </w:rPr>
        <w:t xml:space="preserve"> Negotiation</w:t>
      </w:r>
    </w:p>
    <w:tbl>
      <w:tblPr>
        <w:tblpPr w:leftFromText="180" w:rightFromText="180" w:bottomFromText="160" w:vertAnchor="page" w:horzAnchor="margin" w:tblpY="2113"/>
        <w:tblW w:w="89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87"/>
        <w:gridCol w:w="2954"/>
        <w:gridCol w:w="2969"/>
      </w:tblGrid>
      <w:tr w:rsidR="007D6289" w:rsidRPr="00831B04" w14:paraId="5E85F2D7" w14:textId="77777777" w:rsidTr="007D6289">
        <w:trPr>
          <w:trHeight w:val="330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A94"/>
            <w:hideMark/>
          </w:tcPr>
          <w:p w14:paraId="52276B04" w14:textId="77777777" w:rsidR="007D6289" w:rsidRPr="00831B04" w:rsidRDefault="007D6289">
            <w:pPr>
              <w:spacing w:before="5" w:line="254" w:lineRule="auto"/>
              <w:ind w:left="124"/>
              <w:rPr>
                <w:rFonts w:ascii="Times New Roman" w:hAnsi="Times New Roman" w:cs="Times New Roman"/>
                <w:b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color w:val="000000"/>
              </w:rPr>
              <w:t>User case ID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A94"/>
            <w:hideMark/>
          </w:tcPr>
          <w:p w14:paraId="4D4155D0" w14:textId="719EB777" w:rsidR="007D6289" w:rsidRPr="00831B04" w:rsidRDefault="007D6289">
            <w:pPr>
              <w:spacing w:before="1" w:line="254" w:lineRule="auto"/>
              <w:ind w:left="119"/>
              <w:rPr>
                <w:rFonts w:ascii="Times New Roman" w:hAnsi="Times New Roman" w:cs="Times New Roman"/>
                <w:color w:val="000000"/>
              </w:rPr>
            </w:pPr>
            <w:r w:rsidRPr="00831B04">
              <w:rPr>
                <w:rFonts w:ascii="Times New Roman" w:hAnsi="Times New Roman" w:cs="Times New Roman"/>
                <w:color w:val="000000"/>
              </w:rPr>
              <w:t>UC</w:t>
            </w:r>
            <w:r w:rsidR="00B30991">
              <w:rPr>
                <w:rFonts w:ascii="Times New Roman" w:hAnsi="Times New Roman" w:cs="Times New Roman"/>
                <w:color w:val="000000"/>
              </w:rPr>
              <w:t xml:space="preserve"> </w:t>
            </w:r>
            <w:r w:rsidRPr="00831B04">
              <w:rPr>
                <w:rFonts w:ascii="Times New Roman" w:hAnsi="Times New Roman" w:cs="Times New Roman"/>
                <w:color w:val="000000"/>
              </w:rPr>
              <w:t>08</w:t>
            </w:r>
          </w:p>
        </w:tc>
      </w:tr>
      <w:tr w:rsidR="007D6289" w:rsidRPr="00831B04" w14:paraId="292C3546" w14:textId="77777777" w:rsidTr="007D6289">
        <w:trPr>
          <w:trHeight w:val="330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C1F99F" w14:textId="77777777" w:rsidR="007D6289" w:rsidRPr="00831B04" w:rsidRDefault="007D6289">
            <w:pPr>
              <w:spacing w:before="5" w:line="254" w:lineRule="auto"/>
              <w:ind w:left="177"/>
              <w:rPr>
                <w:rFonts w:ascii="Times New Roman" w:hAnsi="Times New Roman" w:cs="Times New Roman"/>
                <w:b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color w:val="000000"/>
              </w:rPr>
              <w:t>Use case name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922898" w14:textId="0711A95C" w:rsidR="007D6289" w:rsidRPr="00831B04" w:rsidRDefault="007D6289">
            <w:pPr>
              <w:spacing w:before="1" w:line="254" w:lineRule="auto"/>
              <w:rPr>
                <w:rFonts w:ascii="Times New Roman" w:hAnsi="Times New Roman" w:cs="Times New Roman"/>
                <w:color w:val="000000"/>
              </w:rPr>
            </w:pPr>
            <w:r w:rsidRPr="00831B04">
              <w:rPr>
                <w:rFonts w:ascii="Times New Roman" w:hAnsi="Times New Roman" w:cs="Times New Roman"/>
                <w:color w:val="000000"/>
              </w:rPr>
              <w:t>RO Negotiation.</w:t>
            </w:r>
          </w:p>
        </w:tc>
      </w:tr>
      <w:tr w:rsidR="007D6289" w:rsidRPr="00831B04" w14:paraId="4911D1F2" w14:textId="77777777" w:rsidTr="007D6289">
        <w:trPr>
          <w:trHeight w:val="316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04810B" w14:textId="77777777" w:rsidR="007D6289" w:rsidRPr="00831B04" w:rsidRDefault="007D6289">
            <w:pPr>
              <w:spacing w:before="1" w:line="254" w:lineRule="auto"/>
              <w:ind w:left="177"/>
              <w:rPr>
                <w:rFonts w:ascii="Times New Roman" w:hAnsi="Times New Roman" w:cs="Times New Roman"/>
                <w:b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color w:val="000000"/>
              </w:rPr>
              <w:t>Actor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D748D4" w14:textId="37458730" w:rsidR="007D6289" w:rsidRPr="00831B04" w:rsidRDefault="007D6289">
            <w:pPr>
              <w:spacing w:line="244" w:lineRule="auto"/>
              <w:rPr>
                <w:rFonts w:ascii="Times New Roman" w:hAnsi="Times New Roman" w:cs="Times New Roman"/>
                <w:color w:val="000000"/>
              </w:rPr>
            </w:pPr>
            <w:r w:rsidRPr="00831B04">
              <w:rPr>
                <w:rFonts w:ascii="Times New Roman" w:hAnsi="Times New Roman" w:cs="Times New Roman"/>
                <w:color w:val="000000"/>
              </w:rPr>
              <w:t>RO, SLT Staff</w:t>
            </w:r>
          </w:p>
        </w:tc>
      </w:tr>
      <w:tr w:rsidR="007D6289" w:rsidRPr="00831B04" w14:paraId="398093E3" w14:textId="77777777" w:rsidTr="007D6289">
        <w:trPr>
          <w:trHeight w:val="425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AFFE17" w14:textId="77777777" w:rsidR="007D6289" w:rsidRPr="00831B04" w:rsidRDefault="007D6289">
            <w:pPr>
              <w:spacing w:before="1" w:line="254" w:lineRule="auto"/>
              <w:ind w:left="167"/>
              <w:rPr>
                <w:rFonts w:ascii="Times New Roman" w:hAnsi="Times New Roman" w:cs="Times New Roman"/>
                <w:b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color w:val="000000"/>
              </w:rPr>
              <w:t>Description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20ED5F" w14:textId="4D6F4CCD" w:rsidR="00FD3B3B" w:rsidRPr="00FD3B3B" w:rsidRDefault="00470F07" w:rsidP="00FD3B3B">
            <w:pPr>
              <w:pStyle w:val="ListParagraph"/>
              <w:numPr>
                <w:ilvl w:val="0"/>
                <w:numId w:val="4"/>
              </w:numPr>
              <w:spacing w:line="256" w:lineRule="auto"/>
              <w:rPr>
                <w:color w:val="000000"/>
              </w:rPr>
            </w:pPr>
            <w:r w:rsidRPr="00831B04">
              <w:t>Recovery Of</w:t>
            </w:r>
            <w:r w:rsidRPr="00831B04">
              <w:rPr>
                <w:color w:val="000000"/>
              </w:rPr>
              <w:t>ficer (RO) negotiates with the customer.</w:t>
            </w:r>
          </w:p>
          <w:p w14:paraId="2AD19535" w14:textId="41E220D3" w:rsidR="009F3237" w:rsidRPr="00FD3B3B" w:rsidRDefault="009F3237" w:rsidP="00470F07">
            <w:pPr>
              <w:pStyle w:val="ListParagraph"/>
              <w:numPr>
                <w:ilvl w:val="0"/>
                <w:numId w:val="4"/>
              </w:numPr>
              <w:spacing w:line="256" w:lineRule="auto"/>
              <w:rPr>
                <w:color w:val="000000"/>
                <w:kern w:val="2"/>
                <w14:ligatures w14:val="standardContextual"/>
              </w:rPr>
            </w:pPr>
            <w:r>
              <w:rPr>
                <w:color w:val="000000"/>
              </w:rPr>
              <w:t>RO should update with customer feedback</w:t>
            </w:r>
            <w:r w:rsidR="00FD3B3B">
              <w:rPr>
                <w:color w:val="000000"/>
              </w:rPr>
              <w:t>.</w:t>
            </w:r>
          </w:p>
          <w:p w14:paraId="39B395A4" w14:textId="22FADD81" w:rsidR="00470F07" w:rsidRPr="00AD5F3B" w:rsidRDefault="00FD3B3B" w:rsidP="00AD5F3B">
            <w:pPr>
              <w:pStyle w:val="ListParagraph"/>
              <w:numPr>
                <w:ilvl w:val="0"/>
                <w:numId w:val="4"/>
              </w:numPr>
              <w:spacing w:line="256" w:lineRule="auto"/>
              <w:rPr>
                <w:color w:val="000000"/>
                <w:kern w:val="2"/>
                <w14:ligatures w14:val="standardContextual"/>
              </w:rPr>
            </w:pPr>
            <w:r>
              <w:rPr>
                <w:color w:val="000000"/>
              </w:rPr>
              <w:t>Refer List in appendix</w:t>
            </w:r>
            <w:r w:rsidR="00AD5F3B">
              <w:rPr>
                <w:color w:val="000000"/>
              </w:rPr>
              <w:t>.</w:t>
            </w:r>
          </w:p>
        </w:tc>
      </w:tr>
      <w:tr w:rsidR="007D6289" w:rsidRPr="00831B04" w14:paraId="3BE77A7E" w14:textId="77777777" w:rsidTr="007D6289">
        <w:trPr>
          <w:trHeight w:val="563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B6471B" w14:textId="77777777" w:rsidR="007D6289" w:rsidRPr="00831B04" w:rsidRDefault="007D6289">
            <w:pPr>
              <w:spacing w:line="244" w:lineRule="auto"/>
              <w:ind w:left="167"/>
              <w:rPr>
                <w:rFonts w:ascii="Times New Roman" w:hAnsi="Times New Roman" w:cs="Times New Roman"/>
                <w:b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color w:val="000000"/>
              </w:rPr>
              <w:t>Pre-condition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D28FE8" w14:textId="3A1BDBD7" w:rsidR="007D6289" w:rsidRPr="00831B04" w:rsidRDefault="009643C5">
            <w:pPr>
              <w:tabs>
                <w:tab w:val="left" w:pos="479"/>
              </w:tabs>
              <w:spacing w:before="59" w:line="254" w:lineRule="auto"/>
              <w:rPr>
                <w:rFonts w:ascii="Times New Roman" w:hAnsi="Times New Roman" w:cs="Times New Roman"/>
              </w:rPr>
            </w:pPr>
            <w:r w:rsidRPr="00831B04">
              <w:rPr>
                <w:rFonts w:ascii="Times New Roman" w:hAnsi="Times New Roman" w:cs="Times New Roman"/>
              </w:rPr>
              <w:t xml:space="preserve">RO has received </w:t>
            </w:r>
            <w:r w:rsidR="009F3237">
              <w:rPr>
                <w:rFonts w:ascii="Times New Roman" w:hAnsi="Times New Roman" w:cs="Times New Roman"/>
              </w:rPr>
              <w:t xml:space="preserve">relevant </w:t>
            </w:r>
            <w:r w:rsidRPr="00831B04">
              <w:rPr>
                <w:rFonts w:ascii="Times New Roman" w:hAnsi="Times New Roman" w:cs="Times New Roman"/>
              </w:rPr>
              <w:t>customer details</w:t>
            </w:r>
            <w:r w:rsidR="009F3237">
              <w:rPr>
                <w:rFonts w:ascii="Times New Roman" w:hAnsi="Times New Roman" w:cs="Times New Roman"/>
              </w:rPr>
              <w:t>.</w:t>
            </w:r>
          </w:p>
        </w:tc>
      </w:tr>
      <w:tr w:rsidR="007D6289" w:rsidRPr="00831B04" w14:paraId="11F9B5A1" w14:textId="77777777" w:rsidTr="00D1223C">
        <w:trPr>
          <w:trHeight w:val="692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530AFE" w14:textId="77777777" w:rsidR="007D6289" w:rsidRPr="00831B04" w:rsidRDefault="007D6289">
            <w:pPr>
              <w:spacing w:before="5" w:line="254" w:lineRule="auto"/>
              <w:ind w:left="124"/>
              <w:rPr>
                <w:rFonts w:ascii="Times New Roman" w:hAnsi="Times New Roman" w:cs="Times New Roman"/>
                <w:b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color w:val="000000"/>
              </w:rPr>
              <w:t>Post-condition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3D347" w14:textId="00DA7DDE" w:rsidR="007D6289" w:rsidRPr="00831B04" w:rsidRDefault="009F3237" w:rsidP="00565E09">
            <w:pPr>
              <w:pStyle w:val="ListParagraph"/>
              <w:numPr>
                <w:ilvl w:val="0"/>
                <w:numId w:val="9"/>
              </w:numPr>
              <w:tabs>
                <w:tab w:val="left" w:pos="479"/>
              </w:tabs>
              <w:spacing w:before="1"/>
              <w:rPr>
                <w:color w:val="000000"/>
              </w:rPr>
            </w:pPr>
            <w:r>
              <w:rPr>
                <w:color w:val="000000"/>
              </w:rPr>
              <w:t>U</w:t>
            </w:r>
            <w:r w:rsidR="007B4F5B" w:rsidRPr="00831B04">
              <w:rPr>
                <w:color w:val="000000"/>
              </w:rPr>
              <w:t>pdate with customer concerns by RO.</w:t>
            </w:r>
          </w:p>
          <w:p w14:paraId="7ABF24F5" w14:textId="4A10000B" w:rsidR="00565E09" w:rsidRPr="00D1223C" w:rsidRDefault="00D1223C" w:rsidP="00D1223C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color w:val="000000"/>
              </w:rPr>
            </w:pPr>
            <w:r>
              <w:rPr>
                <w:color w:val="000000"/>
              </w:rPr>
              <w:t>Update negotiation to the system.</w:t>
            </w:r>
          </w:p>
        </w:tc>
      </w:tr>
      <w:tr w:rsidR="007D6289" w:rsidRPr="00831B04" w14:paraId="07EACB22" w14:textId="77777777" w:rsidTr="007D6289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B9A73F" w14:textId="77777777" w:rsidR="007D6289" w:rsidRPr="00831B04" w:rsidRDefault="007D6289">
            <w:pPr>
              <w:spacing w:before="5" w:line="254" w:lineRule="auto"/>
              <w:ind w:left="124"/>
              <w:rPr>
                <w:rFonts w:ascii="Times New Roman" w:hAnsi="Times New Roman" w:cs="Times New Roman"/>
                <w:b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color w:val="000000"/>
              </w:rPr>
              <w:t>Back - end / front - end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51F9D8" w14:textId="1377594C" w:rsidR="007D6289" w:rsidRPr="00831B04" w:rsidRDefault="007D6289">
            <w:pPr>
              <w:tabs>
                <w:tab w:val="left" w:pos="479"/>
              </w:tabs>
              <w:spacing w:before="1" w:line="254" w:lineRule="auto"/>
              <w:ind w:left="119"/>
              <w:rPr>
                <w:rFonts w:ascii="Times New Roman" w:hAnsi="Times New Roman" w:cs="Times New Roman"/>
                <w:color w:val="000000"/>
              </w:rPr>
            </w:pPr>
            <w:r w:rsidRPr="00831B04">
              <w:rPr>
                <w:rFonts w:ascii="Times New Roman" w:hAnsi="Times New Roman" w:cs="Times New Roman"/>
                <w:color w:val="000000"/>
              </w:rPr>
              <w:t>Frontend</w:t>
            </w:r>
            <w:r w:rsidR="009643C5" w:rsidRPr="00831B04">
              <w:rPr>
                <w:rFonts w:ascii="Times New Roman" w:hAnsi="Times New Roman" w:cs="Times New Roman"/>
                <w:color w:val="000000"/>
              </w:rPr>
              <w:t xml:space="preserve"> – ROs </w:t>
            </w:r>
            <w:r w:rsidR="00D1223C">
              <w:rPr>
                <w:rFonts w:ascii="Times New Roman" w:hAnsi="Times New Roman" w:cs="Times New Roman"/>
                <w:color w:val="000000"/>
              </w:rPr>
              <w:t>should</w:t>
            </w:r>
            <w:r w:rsidR="009643C5" w:rsidRPr="00831B04">
              <w:rPr>
                <w:rFonts w:ascii="Times New Roman" w:hAnsi="Times New Roman" w:cs="Times New Roman"/>
                <w:color w:val="000000"/>
              </w:rPr>
              <w:t xml:space="preserve"> update the </w:t>
            </w:r>
            <w:r w:rsidR="00D1223C">
              <w:rPr>
                <w:rFonts w:ascii="Times New Roman" w:hAnsi="Times New Roman" w:cs="Times New Roman"/>
                <w:color w:val="000000"/>
              </w:rPr>
              <w:t>customer concerns</w:t>
            </w:r>
            <w:r w:rsidRPr="00831B04">
              <w:rPr>
                <w:rFonts w:ascii="Times New Roman" w:hAnsi="Times New Roman" w:cs="Times New Roman"/>
                <w:color w:val="000000"/>
              </w:rPr>
              <w:t xml:space="preserve"> </w:t>
            </w:r>
          </w:p>
        </w:tc>
      </w:tr>
      <w:tr w:rsidR="007D6289" w:rsidRPr="00831B04" w14:paraId="703070BB" w14:textId="77777777" w:rsidTr="007D6289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7F8DF9" w14:textId="77777777" w:rsidR="007D6289" w:rsidRPr="00831B04" w:rsidRDefault="007D6289">
            <w:pPr>
              <w:spacing w:before="5" w:line="254" w:lineRule="auto"/>
              <w:ind w:left="124"/>
              <w:rPr>
                <w:rFonts w:ascii="Times New Roman" w:hAnsi="Times New Roman" w:cs="Times New Roman"/>
                <w:b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color w:val="000000"/>
              </w:rPr>
              <w:t>Pre statu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767342" w14:textId="1DE0AB3C" w:rsidR="007D6289" w:rsidRPr="00831B04" w:rsidRDefault="007D6289" w:rsidP="00565E09">
            <w:pPr>
              <w:tabs>
                <w:tab w:val="left" w:pos="479"/>
              </w:tabs>
              <w:spacing w:before="1" w:line="254" w:lineRule="auto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</w:rPr>
              <w:t xml:space="preserve">Open with agent </w:t>
            </w:r>
          </w:p>
        </w:tc>
      </w:tr>
      <w:tr w:rsidR="007D6289" w:rsidRPr="00831B04" w14:paraId="292429C8" w14:textId="77777777" w:rsidTr="007D6289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61BA43" w14:textId="77777777" w:rsidR="007D6289" w:rsidRPr="00831B04" w:rsidRDefault="007D6289">
            <w:pPr>
              <w:spacing w:before="5" w:line="254" w:lineRule="auto"/>
              <w:ind w:left="124"/>
              <w:rPr>
                <w:rFonts w:ascii="Times New Roman" w:hAnsi="Times New Roman" w:cs="Times New Roman"/>
                <w:b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color w:val="000000"/>
              </w:rPr>
              <w:t>Post statu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6EBBB6" w14:textId="1ADE6CBC" w:rsidR="007D6289" w:rsidRPr="00831B04" w:rsidRDefault="007D6289" w:rsidP="00565E09">
            <w:pPr>
              <w:tabs>
                <w:tab w:val="left" w:pos="479"/>
              </w:tabs>
              <w:spacing w:before="1" w:line="254" w:lineRule="auto"/>
              <w:rPr>
                <w:rFonts w:ascii="Times New Roman" w:hAnsi="Times New Roman" w:cs="Times New Roman"/>
                <w:b/>
                <w:i/>
                <w:iCs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i/>
                <w:iCs/>
                <w:color w:val="000000"/>
              </w:rPr>
              <w:t>RO Negotiation</w:t>
            </w:r>
          </w:p>
        </w:tc>
      </w:tr>
      <w:tr w:rsidR="007D6289" w:rsidRPr="00831B04" w14:paraId="52229605" w14:textId="77777777" w:rsidTr="007D6289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63B073" w14:textId="77777777" w:rsidR="007D6289" w:rsidRPr="00831B04" w:rsidRDefault="007D6289">
            <w:pPr>
              <w:spacing w:before="5" w:line="254" w:lineRule="auto"/>
              <w:ind w:left="124"/>
              <w:rPr>
                <w:rFonts w:ascii="Times New Roman" w:hAnsi="Times New Roman" w:cs="Times New Roman"/>
                <w:b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color w:val="000000"/>
              </w:rPr>
              <w:t>Massage of statu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6CE21A" w14:textId="77777777" w:rsidR="007D6289" w:rsidRDefault="00197226" w:rsidP="00D1223C">
            <w:pPr>
              <w:pStyle w:val="ListParagraph"/>
              <w:numPr>
                <w:ilvl w:val="0"/>
                <w:numId w:val="8"/>
              </w:numPr>
              <w:spacing w:before="1" w:line="254" w:lineRule="auto"/>
              <w:rPr>
                <w:bCs/>
                <w:iCs/>
              </w:rPr>
            </w:pPr>
            <w:r w:rsidRPr="00831B04">
              <w:rPr>
                <w:bCs/>
                <w:iCs/>
              </w:rPr>
              <w:t xml:space="preserve">“Negotiation </w:t>
            </w:r>
            <w:r w:rsidR="00D1223C">
              <w:rPr>
                <w:bCs/>
                <w:iCs/>
              </w:rPr>
              <w:t xml:space="preserve">successfully </w:t>
            </w:r>
            <w:r w:rsidRPr="00831B04">
              <w:rPr>
                <w:bCs/>
                <w:iCs/>
              </w:rPr>
              <w:t>updated</w:t>
            </w:r>
            <w:r w:rsidR="0092553B" w:rsidRPr="00831B04">
              <w:rPr>
                <w:bCs/>
                <w:iCs/>
              </w:rPr>
              <w:t>.”</w:t>
            </w:r>
          </w:p>
          <w:p w14:paraId="2A7E80DE" w14:textId="3117101A" w:rsidR="00A80E58" w:rsidRPr="00D1223C" w:rsidRDefault="00A80E58" w:rsidP="00D1223C">
            <w:pPr>
              <w:pStyle w:val="ListParagraph"/>
              <w:numPr>
                <w:ilvl w:val="0"/>
                <w:numId w:val="8"/>
              </w:numPr>
              <w:spacing w:before="1" w:line="254" w:lineRule="auto"/>
              <w:rPr>
                <w:bCs/>
                <w:iCs/>
              </w:rPr>
            </w:pPr>
            <w:r>
              <w:rPr>
                <w:bCs/>
                <w:iCs/>
              </w:rPr>
              <w:t>“Submission of Negotiation failed.</w:t>
            </w:r>
          </w:p>
        </w:tc>
      </w:tr>
      <w:tr w:rsidR="007D6289" w:rsidRPr="00831B04" w14:paraId="05039522" w14:textId="77777777" w:rsidTr="007D6289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E221B3" w14:textId="77777777" w:rsidR="007D6289" w:rsidRPr="00831B04" w:rsidRDefault="007D6289">
            <w:pPr>
              <w:spacing w:before="5" w:line="254" w:lineRule="auto"/>
              <w:ind w:left="124"/>
              <w:rPr>
                <w:rFonts w:ascii="Times New Roman" w:hAnsi="Times New Roman" w:cs="Times New Roman"/>
                <w:b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color w:val="000000"/>
              </w:rPr>
              <w:t>Notification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1764CA" w14:textId="37FD8A53" w:rsidR="007B4F5B" w:rsidRPr="00831B04" w:rsidRDefault="00565E09" w:rsidP="007B4F5B">
            <w:pPr>
              <w:pStyle w:val="ListParagraph"/>
              <w:numPr>
                <w:ilvl w:val="0"/>
                <w:numId w:val="2"/>
              </w:numPr>
              <w:spacing w:before="1" w:line="254" w:lineRule="auto"/>
              <w:rPr>
                <w:bCs/>
                <w:iCs/>
                <w:kern w:val="2"/>
                <w14:ligatures w14:val="standardContextual"/>
              </w:rPr>
            </w:pPr>
            <w:r w:rsidRPr="00831B04">
              <w:rPr>
                <w:bCs/>
                <w:iCs/>
                <w:kern w:val="2"/>
                <w14:ligatures w14:val="standardContextual"/>
              </w:rPr>
              <w:t>D</w:t>
            </w:r>
            <w:r w:rsidR="007B4F5B" w:rsidRPr="00831B04">
              <w:rPr>
                <w:bCs/>
                <w:iCs/>
                <w:kern w:val="2"/>
                <w14:ligatures w14:val="standardContextual"/>
              </w:rPr>
              <w:t>R</w:t>
            </w:r>
            <w:r w:rsidRPr="00831B04">
              <w:rPr>
                <w:bCs/>
                <w:iCs/>
                <w:kern w:val="2"/>
                <w14:ligatures w14:val="standardContextual"/>
              </w:rPr>
              <w:t>A</w:t>
            </w:r>
          </w:p>
          <w:p w14:paraId="6533885F" w14:textId="1261B6FD" w:rsidR="007D6289" w:rsidRPr="00831B04" w:rsidRDefault="007B4F5B" w:rsidP="00197226">
            <w:pPr>
              <w:pStyle w:val="ListParagraph"/>
              <w:numPr>
                <w:ilvl w:val="0"/>
                <w:numId w:val="2"/>
              </w:numPr>
              <w:rPr>
                <w:b/>
                <w:color w:val="000000"/>
              </w:rPr>
            </w:pPr>
            <w:r w:rsidRPr="00831B04">
              <w:rPr>
                <w:bCs/>
                <w:iCs/>
              </w:rPr>
              <w:t>SLT Staff</w:t>
            </w:r>
          </w:p>
        </w:tc>
      </w:tr>
      <w:tr w:rsidR="007D6289" w:rsidRPr="00831B04" w14:paraId="67474C38" w14:textId="77777777" w:rsidTr="007D6289">
        <w:trPr>
          <w:trHeight w:val="264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7CED0D" w14:textId="77777777" w:rsidR="007D6289" w:rsidRPr="00831B04" w:rsidRDefault="007D6289">
            <w:pPr>
              <w:spacing w:line="254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A94"/>
            <w:hideMark/>
          </w:tcPr>
          <w:p w14:paraId="549EF24C" w14:textId="77777777" w:rsidR="007D6289" w:rsidRPr="00831B04" w:rsidRDefault="007D6289">
            <w:pPr>
              <w:ind w:left="109"/>
              <w:rPr>
                <w:rFonts w:ascii="Times New Roman" w:hAnsi="Times New Roman" w:cs="Times New Roman"/>
                <w:b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color w:val="000000"/>
              </w:rPr>
              <w:t>Action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A94"/>
            <w:hideMark/>
          </w:tcPr>
          <w:p w14:paraId="70C24112" w14:textId="77777777" w:rsidR="007D6289" w:rsidRPr="00831B04" w:rsidRDefault="007D6289">
            <w:pPr>
              <w:ind w:left="124"/>
              <w:rPr>
                <w:rFonts w:ascii="Times New Roman" w:hAnsi="Times New Roman" w:cs="Times New Roman"/>
                <w:b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color w:val="000000"/>
              </w:rPr>
              <w:t>System Response</w:t>
            </w:r>
          </w:p>
        </w:tc>
      </w:tr>
      <w:tr w:rsidR="007D6289" w:rsidRPr="00831B04" w14:paraId="6CB4E4D7" w14:textId="77777777" w:rsidTr="007D6289">
        <w:trPr>
          <w:trHeight w:val="3091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3E3C6" w14:textId="77777777" w:rsidR="007D6289" w:rsidRPr="00831B04" w:rsidRDefault="007D6289">
            <w:pPr>
              <w:spacing w:before="16" w:line="254" w:lineRule="auto"/>
              <w:rPr>
                <w:rFonts w:ascii="Times New Roman" w:eastAsia="Cambria" w:hAnsi="Times New Roman" w:cs="Times New Roman"/>
                <w:b/>
                <w:color w:val="000000"/>
              </w:rPr>
            </w:pPr>
          </w:p>
          <w:p w14:paraId="0885FE32" w14:textId="77777777" w:rsidR="007D6289" w:rsidRPr="00831B04" w:rsidRDefault="007D6289">
            <w:pPr>
              <w:spacing w:line="254" w:lineRule="auto"/>
              <w:ind w:left="124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color w:val="000000"/>
              </w:rPr>
              <w:t>Success path</w:t>
            </w:r>
          </w:p>
        </w:tc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580C9" w14:textId="51CB03CC" w:rsidR="007D6289" w:rsidRPr="00831B04" w:rsidRDefault="00197226">
            <w:pPr>
              <w:spacing w:before="257" w:line="232" w:lineRule="auto"/>
              <w:rPr>
                <w:rFonts w:ascii="Times New Roman" w:hAnsi="Times New Roman" w:cs="Times New Roman"/>
                <w:color w:val="000000"/>
              </w:rPr>
            </w:pPr>
            <w:r w:rsidRPr="00831B04">
              <w:rPr>
                <w:rFonts w:ascii="Times New Roman" w:hAnsi="Times New Roman" w:cs="Times New Roman"/>
                <w:color w:val="000000"/>
              </w:rPr>
              <w:t>The RO initiates negotiations with the customer.</w:t>
            </w:r>
          </w:p>
          <w:p w14:paraId="11DA507A" w14:textId="77777777" w:rsidR="007D6289" w:rsidRPr="00831B04" w:rsidRDefault="007D6289">
            <w:pPr>
              <w:spacing w:before="257" w:line="232" w:lineRule="auto"/>
              <w:rPr>
                <w:rFonts w:ascii="Times New Roman" w:hAnsi="Times New Roman" w:cs="Times New Roman"/>
                <w:color w:val="000000"/>
              </w:rPr>
            </w:pPr>
          </w:p>
          <w:p w14:paraId="7F4E074C" w14:textId="213B3C7C" w:rsidR="007D6289" w:rsidRPr="00831B04" w:rsidRDefault="00197226">
            <w:pPr>
              <w:spacing w:before="257" w:line="232" w:lineRule="auto"/>
              <w:rPr>
                <w:rFonts w:ascii="Times New Roman" w:hAnsi="Times New Roman" w:cs="Times New Roman"/>
                <w:color w:val="000000"/>
              </w:rPr>
            </w:pPr>
            <w:r w:rsidRPr="00831B04">
              <w:rPr>
                <w:rFonts w:ascii="Times New Roman" w:hAnsi="Times New Roman" w:cs="Times New Roman"/>
                <w:color w:val="000000"/>
              </w:rPr>
              <w:t>If Customer agree to Settle then</w:t>
            </w:r>
          </w:p>
          <w:p w14:paraId="71EB145F" w14:textId="77777777" w:rsidR="00BF1090" w:rsidRPr="00831B04" w:rsidRDefault="00BF1090" w:rsidP="00197226">
            <w:pPr>
              <w:spacing w:line="254" w:lineRule="auto"/>
              <w:ind w:right="225"/>
              <w:rPr>
                <w:rFonts w:ascii="Times New Roman" w:hAnsi="Times New Roman" w:cs="Times New Roman"/>
                <w:color w:val="000000"/>
              </w:rPr>
            </w:pPr>
          </w:p>
          <w:p w14:paraId="6F7AEA8A" w14:textId="6DAA6A31" w:rsidR="00197226" w:rsidRPr="00831B04" w:rsidRDefault="00197226" w:rsidP="0092553B">
            <w:pPr>
              <w:spacing w:line="254" w:lineRule="auto"/>
              <w:ind w:right="225"/>
              <w:rPr>
                <w:rFonts w:ascii="Times New Roman" w:hAnsi="Times New Roman" w:cs="Times New Roman"/>
                <w:color w:val="000000"/>
              </w:rPr>
            </w:pPr>
            <w:r w:rsidRPr="00831B04">
              <w:rPr>
                <w:rFonts w:ascii="Times New Roman" w:hAnsi="Times New Roman" w:cs="Times New Roman"/>
                <w:color w:val="000000"/>
              </w:rPr>
              <w:t>Else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49AC1" w14:textId="77777777" w:rsidR="007D6289" w:rsidRPr="00831B04" w:rsidRDefault="007D6289">
            <w:pPr>
              <w:tabs>
                <w:tab w:val="left" w:pos="372"/>
              </w:tabs>
              <w:spacing w:before="256" w:line="254" w:lineRule="auto"/>
              <w:ind w:right="444"/>
              <w:rPr>
                <w:rFonts w:ascii="Times New Roman" w:hAnsi="Times New Roman" w:cs="Times New Roman"/>
              </w:rPr>
            </w:pPr>
          </w:p>
          <w:p w14:paraId="4F31CA3C" w14:textId="4372967D" w:rsidR="007D6289" w:rsidRPr="00831B04" w:rsidRDefault="00197226">
            <w:pPr>
              <w:tabs>
                <w:tab w:val="left" w:pos="372"/>
              </w:tabs>
              <w:spacing w:before="256" w:line="254" w:lineRule="auto"/>
              <w:ind w:right="444"/>
              <w:rPr>
                <w:rFonts w:ascii="Times New Roman" w:hAnsi="Times New Roman" w:cs="Times New Roman"/>
              </w:rPr>
            </w:pPr>
            <w:r w:rsidRPr="00831B04">
              <w:rPr>
                <w:rFonts w:ascii="Times New Roman" w:hAnsi="Times New Roman" w:cs="Times New Roman"/>
              </w:rPr>
              <w:t>Update</w:t>
            </w:r>
            <w:r w:rsidR="00D1223C">
              <w:rPr>
                <w:rFonts w:ascii="Times New Roman" w:hAnsi="Times New Roman" w:cs="Times New Roman"/>
              </w:rPr>
              <w:t xml:space="preserve"> system</w:t>
            </w:r>
            <w:r w:rsidRPr="00831B04">
              <w:rPr>
                <w:rFonts w:ascii="Times New Roman" w:hAnsi="Times New Roman" w:cs="Times New Roman"/>
              </w:rPr>
              <w:t>.</w:t>
            </w:r>
          </w:p>
          <w:p w14:paraId="44283DC2" w14:textId="77777777" w:rsidR="007D6289" w:rsidRPr="00831B04" w:rsidRDefault="007D6289">
            <w:pPr>
              <w:tabs>
                <w:tab w:val="left" w:pos="372"/>
              </w:tabs>
              <w:spacing w:before="256" w:line="254" w:lineRule="auto"/>
              <w:ind w:right="444"/>
              <w:rPr>
                <w:rFonts w:ascii="Times New Roman" w:hAnsi="Times New Roman" w:cs="Times New Roman"/>
              </w:rPr>
            </w:pPr>
          </w:p>
          <w:p w14:paraId="4BA5BE12" w14:textId="55F31DC8" w:rsidR="00BF1090" w:rsidRPr="00831B04" w:rsidRDefault="00BF1090" w:rsidP="00BF1090">
            <w:pPr>
              <w:spacing w:line="254" w:lineRule="auto"/>
              <w:ind w:left="119" w:right="225"/>
              <w:rPr>
                <w:rFonts w:ascii="Times New Roman" w:hAnsi="Times New Roman" w:cs="Times New Roman"/>
                <w:color w:val="000000"/>
              </w:rPr>
            </w:pPr>
            <w:r w:rsidRPr="00831B04">
              <w:rPr>
                <w:rFonts w:ascii="Times New Roman" w:hAnsi="Times New Roman" w:cs="Times New Roman"/>
                <w:color w:val="000000"/>
              </w:rPr>
              <w:t>Directs to Settlement</w:t>
            </w:r>
          </w:p>
          <w:p w14:paraId="2706D1A7" w14:textId="77777777" w:rsidR="00BF1090" w:rsidRPr="00831B04" w:rsidRDefault="00BF1090">
            <w:pPr>
              <w:tabs>
                <w:tab w:val="left" w:pos="372"/>
              </w:tabs>
              <w:spacing w:before="256" w:line="254" w:lineRule="auto"/>
              <w:ind w:right="444"/>
              <w:rPr>
                <w:rFonts w:ascii="Times New Roman" w:hAnsi="Times New Roman" w:cs="Times New Roman"/>
              </w:rPr>
            </w:pPr>
          </w:p>
          <w:p w14:paraId="56D60CC6" w14:textId="000234DA" w:rsidR="007D6289" w:rsidRPr="00831B04" w:rsidRDefault="00BF1090">
            <w:pPr>
              <w:tabs>
                <w:tab w:val="left" w:pos="372"/>
              </w:tabs>
              <w:spacing w:before="256" w:line="254" w:lineRule="auto"/>
              <w:ind w:right="444"/>
              <w:rPr>
                <w:rFonts w:ascii="Times New Roman" w:hAnsi="Times New Roman" w:cs="Times New Roman"/>
              </w:rPr>
            </w:pPr>
            <w:r w:rsidRPr="00831B04">
              <w:rPr>
                <w:rFonts w:ascii="Times New Roman" w:hAnsi="Times New Roman" w:cs="Times New Roman"/>
                <w:color w:val="000000"/>
              </w:rPr>
              <w:t>Directs to Mediation Board Selection</w:t>
            </w:r>
            <w:r w:rsidR="0092553B" w:rsidRPr="00831B04">
              <w:rPr>
                <w:rFonts w:ascii="Times New Roman" w:hAnsi="Times New Roman" w:cs="Times New Roman"/>
                <w:color w:val="000000"/>
              </w:rPr>
              <w:t xml:space="preserve"> with fail reason</w:t>
            </w:r>
          </w:p>
        </w:tc>
      </w:tr>
      <w:tr w:rsidR="007D6289" w:rsidRPr="00831B04" w14:paraId="1EB244B6" w14:textId="77777777" w:rsidTr="007D6289">
        <w:trPr>
          <w:trHeight w:val="53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BBEEEF" w14:textId="77777777" w:rsidR="007D6289" w:rsidRPr="00831B04" w:rsidRDefault="007D6289">
            <w:pPr>
              <w:spacing w:before="10" w:line="254" w:lineRule="auto"/>
              <w:ind w:left="124"/>
              <w:rPr>
                <w:rFonts w:ascii="Times New Roman" w:hAnsi="Times New Roman" w:cs="Times New Roman"/>
                <w:b/>
                <w:color w:val="000000"/>
              </w:rPr>
            </w:pPr>
            <w:r w:rsidRPr="00831B04">
              <w:rPr>
                <w:rFonts w:ascii="Times New Roman" w:hAnsi="Times New Roman" w:cs="Times New Roman"/>
                <w:b/>
                <w:color w:val="000000"/>
              </w:rPr>
              <w:t>Alternate path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A3725" w14:textId="4C723B72" w:rsidR="007D6289" w:rsidRPr="00A80E58" w:rsidRDefault="00A80E58">
            <w:pPr>
              <w:spacing w:before="16" w:line="256" w:lineRule="auto"/>
              <w:rPr>
                <w:rFonts w:ascii="Times New Roman" w:hAnsi="Times New Roman" w:cs="Times New Roman"/>
                <w:color w:val="000000"/>
              </w:rPr>
            </w:pPr>
            <w:r w:rsidRPr="00A80E58">
              <w:rPr>
                <w:rFonts w:ascii="Times New Roman" w:hAnsi="Times New Roman" w:cs="Times New Roman"/>
                <w:color w:val="000000"/>
              </w:rPr>
              <w:t>If Submission</w:t>
            </w:r>
            <w:r>
              <w:rPr>
                <w:rFonts w:ascii="Times New Roman" w:hAnsi="Times New Roman" w:cs="Times New Roman"/>
                <w:color w:val="000000"/>
              </w:rPr>
              <w:t xml:space="preserve"> failed – Re-submit</w:t>
            </w:r>
          </w:p>
        </w:tc>
      </w:tr>
    </w:tbl>
    <w:p w14:paraId="5116F2AC" w14:textId="77777777" w:rsidR="007D6289" w:rsidRDefault="007D6289"/>
    <w:p w14:paraId="40B15492" w14:textId="6E063835" w:rsidR="00FD3B3B" w:rsidRDefault="00FD3B3B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3587"/>
        <w:gridCol w:w="2803"/>
      </w:tblGrid>
      <w:tr w:rsidR="002E5429" w:rsidRPr="00FD3B3B" w14:paraId="3B5E40DA" w14:textId="77777777" w:rsidTr="00E920A8">
        <w:trPr>
          <w:trHeight w:val="456"/>
        </w:trPr>
        <w:tc>
          <w:tcPr>
            <w:tcW w:w="2425" w:type="dxa"/>
          </w:tcPr>
          <w:p w14:paraId="44BC4B91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D3B3B">
              <w:rPr>
                <w:rFonts w:ascii="Times New Roman" w:hAnsi="Times New Roman" w:cs="Times New Roman"/>
                <w:b/>
                <w:bCs/>
              </w:rPr>
              <w:lastRenderedPageBreak/>
              <w:t>Abbreviation</w:t>
            </w:r>
          </w:p>
        </w:tc>
        <w:tc>
          <w:tcPr>
            <w:tcW w:w="3587" w:type="dxa"/>
          </w:tcPr>
          <w:p w14:paraId="06ABE1AE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D3B3B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2803" w:type="dxa"/>
          </w:tcPr>
          <w:p w14:paraId="0AFD8830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D3B3B">
              <w:rPr>
                <w:rFonts w:ascii="Times New Roman" w:hAnsi="Times New Roman" w:cs="Times New Roman"/>
                <w:b/>
                <w:bCs/>
              </w:rPr>
              <w:t>About Commission</w:t>
            </w:r>
          </w:p>
        </w:tc>
      </w:tr>
      <w:tr w:rsidR="002E5429" w:rsidRPr="00FD3B3B" w14:paraId="605BCD54" w14:textId="77777777" w:rsidTr="00E920A8">
        <w:trPr>
          <w:trHeight w:val="534"/>
        </w:trPr>
        <w:tc>
          <w:tcPr>
            <w:tcW w:w="2425" w:type="dxa"/>
          </w:tcPr>
          <w:p w14:paraId="29EAB381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</w:t>
            </w:r>
          </w:p>
        </w:tc>
        <w:tc>
          <w:tcPr>
            <w:tcW w:w="3587" w:type="dxa"/>
          </w:tcPr>
          <w:p w14:paraId="2BF51A35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ree to settle</w:t>
            </w:r>
          </w:p>
        </w:tc>
        <w:tc>
          <w:tcPr>
            <w:tcW w:w="2803" w:type="dxa"/>
          </w:tcPr>
          <w:p w14:paraId="74FB1B86" w14:textId="30A178F2" w:rsidR="002E5429" w:rsidRPr="00FD3B3B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ccess</w:t>
            </w:r>
          </w:p>
        </w:tc>
      </w:tr>
      <w:tr w:rsidR="002E5429" w:rsidRPr="00FD3B3B" w14:paraId="1CC4AE8C" w14:textId="77777777" w:rsidTr="00E920A8">
        <w:trPr>
          <w:trHeight w:val="519"/>
        </w:trPr>
        <w:tc>
          <w:tcPr>
            <w:tcW w:w="2425" w:type="dxa"/>
          </w:tcPr>
          <w:p w14:paraId="3CE0EDDA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</w:t>
            </w:r>
          </w:p>
        </w:tc>
        <w:tc>
          <w:tcPr>
            <w:tcW w:w="3587" w:type="dxa"/>
          </w:tcPr>
          <w:p w14:paraId="1C1191F9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stomer available</w:t>
            </w:r>
          </w:p>
        </w:tc>
        <w:tc>
          <w:tcPr>
            <w:tcW w:w="2803" w:type="dxa"/>
          </w:tcPr>
          <w:p w14:paraId="6919C5C3" w14:textId="4247DD72" w:rsidR="002E5429" w:rsidRPr="00FD3B3B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nding</w:t>
            </w:r>
          </w:p>
        </w:tc>
      </w:tr>
      <w:tr w:rsidR="002E5429" w:rsidRPr="00FD3B3B" w14:paraId="1892EE42" w14:textId="77777777" w:rsidTr="00E920A8">
        <w:trPr>
          <w:trHeight w:val="534"/>
        </w:trPr>
        <w:tc>
          <w:tcPr>
            <w:tcW w:w="2425" w:type="dxa"/>
          </w:tcPr>
          <w:p w14:paraId="4068E921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NAS</w:t>
            </w:r>
          </w:p>
        </w:tc>
        <w:tc>
          <w:tcPr>
            <w:tcW w:w="3587" w:type="dxa"/>
          </w:tcPr>
          <w:p w14:paraId="13C480A4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stomer Available Not Agree to Settle</w:t>
            </w:r>
          </w:p>
        </w:tc>
        <w:tc>
          <w:tcPr>
            <w:tcW w:w="2803" w:type="dxa"/>
          </w:tcPr>
          <w:p w14:paraId="7487CB66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FD3B3B" w14:paraId="35ECAD8A" w14:textId="77777777" w:rsidTr="00E920A8">
        <w:trPr>
          <w:trHeight w:val="519"/>
        </w:trPr>
        <w:tc>
          <w:tcPr>
            <w:tcW w:w="2425" w:type="dxa"/>
          </w:tcPr>
          <w:p w14:paraId="57CB2A86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D</w:t>
            </w:r>
          </w:p>
        </w:tc>
        <w:tc>
          <w:tcPr>
            <w:tcW w:w="3587" w:type="dxa"/>
          </w:tcPr>
          <w:p w14:paraId="282B3AA3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stomer Dead</w:t>
            </w:r>
          </w:p>
        </w:tc>
        <w:tc>
          <w:tcPr>
            <w:tcW w:w="2803" w:type="dxa"/>
          </w:tcPr>
          <w:p w14:paraId="1D753E88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FD3B3B" w14:paraId="48812A16" w14:textId="77777777" w:rsidTr="00E920A8">
        <w:trPr>
          <w:trHeight w:val="534"/>
        </w:trPr>
        <w:tc>
          <w:tcPr>
            <w:tcW w:w="2425" w:type="dxa"/>
          </w:tcPr>
          <w:p w14:paraId="53CA6192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GA</w:t>
            </w:r>
          </w:p>
        </w:tc>
        <w:tc>
          <w:tcPr>
            <w:tcW w:w="3587" w:type="dxa"/>
          </w:tcPr>
          <w:p w14:paraId="160E0119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ustomer Gone Abroad</w:t>
            </w:r>
          </w:p>
        </w:tc>
        <w:tc>
          <w:tcPr>
            <w:tcW w:w="2803" w:type="dxa"/>
          </w:tcPr>
          <w:p w14:paraId="324CD481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FD3B3B" w14:paraId="6374604A" w14:textId="77777777" w:rsidTr="00E920A8">
        <w:trPr>
          <w:trHeight w:val="519"/>
        </w:trPr>
        <w:tc>
          <w:tcPr>
            <w:tcW w:w="2425" w:type="dxa"/>
          </w:tcPr>
          <w:p w14:paraId="1E3863F0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P</w:t>
            </w:r>
          </w:p>
        </w:tc>
        <w:tc>
          <w:tcPr>
            <w:tcW w:w="3587" w:type="dxa"/>
          </w:tcPr>
          <w:p w14:paraId="745EAEC6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ully paid</w:t>
            </w:r>
          </w:p>
        </w:tc>
        <w:tc>
          <w:tcPr>
            <w:tcW w:w="2803" w:type="dxa"/>
          </w:tcPr>
          <w:p w14:paraId="6F63D1CC" w14:textId="5A0743DE" w:rsidR="002E5429" w:rsidRPr="00FD3B3B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ccess</w:t>
            </w:r>
          </w:p>
        </w:tc>
      </w:tr>
      <w:tr w:rsidR="002E5429" w:rsidRPr="00FD3B3B" w14:paraId="0ED98B75" w14:textId="77777777" w:rsidTr="00E920A8">
        <w:trPr>
          <w:trHeight w:val="534"/>
        </w:trPr>
        <w:tc>
          <w:tcPr>
            <w:tcW w:w="2425" w:type="dxa"/>
          </w:tcPr>
          <w:p w14:paraId="029EE75B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SG</w:t>
            </w:r>
          </w:p>
        </w:tc>
        <w:tc>
          <w:tcPr>
            <w:tcW w:w="3587" w:type="dxa"/>
          </w:tcPr>
          <w:p w14:paraId="251E33D3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essage</w:t>
            </w:r>
          </w:p>
        </w:tc>
        <w:tc>
          <w:tcPr>
            <w:tcW w:w="2803" w:type="dxa"/>
          </w:tcPr>
          <w:p w14:paraId="12B6EE1D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E5429" w:rsidRPr="00FD3B3B" w14:paraId="1040A8A5" w14:textId="77777777" w:rsidTr="00E920A8">
        <w:trPr>
          <w:trHeight w:val="534"/>
        </w:trPr>
        <w:tc>
          <w:tcPr>
            <w:tcW w:w="2425" w:type="dxa"/>
          </w:tcPr>
          <w:p w14:paraId="4AC7AE77" w14:textId="77777777" w:rsidR="002E5429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C</w:t>
            </w:r>
          </w:p>
        </w:tc>
        <w:tc>
          <w:tcPr>
            <w:tcW w:w="3587" w:type="dxa"/>
          </w:tcPr>
          <w:p w14:paraId="697CF673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 Information Customer</w:t>
            </w:r>
          </w:p>
        </w:tc>
        <w:tc>
          <w:tcPr>
            <w:tcW w:w="2803" w:type="dxa"/>
          </w:tcPr>
          <w:p w14:paraId="7A079734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FD3B3B" w14:paraId="5B987B0A" w14:textId="77777777" w:rsidTr="00E920A8">
        <w:trPr>
          <w:trHeight w:val="534"/>
        </w:trPr>
        <w:tc>
          <w:tcPr>
            <w:tcW w:w="2425" w:type="dxa"/>
          </w:tcPr>
          <w:p w14:paraId="1B927412" w14:textId="77777777" w:rsidR="002E5429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_APAID</w:t>
            </w:r>
          </w:p>
        </w:tc>
        <w:tc>
          <w:tcPr>
            <w:tcW w:w="3587" w:type="dxa"/>
          </w:tcPr>
          <w:p w14:paraId="5C7B9DDF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it already paid</w:t>
            </w:r>
          </w:p>
        </w:tc>
        <w:tc>
          <w:tcPr>
            <w:tcW w:w="2803" w:type="dxa"/>
          </w:tcPr>
          <w:p w14:paraId="0D644ADB" w14:textId="63C3733D" w:rsidR="002E5429" w:rsidRPr="00FD3B3B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ccess</w:t>
            </w:r>
          </w:p>
        </w:tc>
      </w:tr>
      <w:tr w:rsidR="002E5429" w:rsidRPr="00FD3B3B" w14:paraId="6095AB91" w14:textId="77777777" w:rsidTr="00E920A8">
        <w:trPr>
          <w:trHeight w:val="534"/>
        </w:trPr>
        <w:tc>
          <w:tcPr>
            <w:tcW w:w="2425" w:type="dxa"/>
          </w:tcPr>
          <w:p w14:paraId="03B5136A" w14:textId="77777777" w:rsidR="002E5429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_AS</w:t>
            </w:r>
          </w:p>
        </w:tc>
        <w:tc>
          <w:tcPr>
            <w:tcW w:w="3587" w:type="dxa"/>
          </w:tcPr>
          <w:p w14:paraId="54B688BF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it Agree to Settle</w:t>
            </w:r>
          </w:p>
        </w:tc>
        <w:tc>
          <w:tcPr>
            <w:tcW w:w="2803" w:type="dxa"/>
          </w:tcPr>
          <w:p w14:paraId="79A8ECE9" w14:textId="5C28D1F6" w:rsidR="002E5429" w:rsidRPr="00FD3B3B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ccess</w:t>
            </w:r>
          </w:p>
        </w:tc>
      </w:tr>
      <w:tr w:rsidR="002E5429" w:rsidRPr="00FD3B3B" w14:paraId="78707582" w14:textId="77777777" w:rsidTr="00E920A8">
        <w:trPr>
          <w:trHeight w:val="534"/>
        </w:trPr>
        <w:tc>
          <w:tcPr>
            <w:tcW w:w="2425" w:type="dxa"/>
          </w:tcPr>
          <w:p w14:paraId="68E3BC81" w14:textId="77777777" w:rsidR="002E5429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_CA</w:t>
            </w:r>
          </w:p>
        </w:tc>
        <w:tc>
          <w:tcPr>
            <w:tcW w:w="3587" w:type="dxa"/>
          </w:tcPr>
          <w:p w14:paraId="03C3911C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it Customer Available</w:t>
            </w:r>
          </w:p>
        </w:tc>
        <w:tc>
          <w:tcPr>
            <w:tcW w:w="2803" w:type="dxa"/>
          </w:tcPr>
          <w:p w14:paraId="00A29666" w14:textId="250BAC4D" w:rsidR="002E5429" w:rsidRPr="00FD3B3B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ccess</w:t>
            </w:r>
          </w:p>
        </w:tc>
      </w:tr>
      <w:tr w:rsidR="002E5429" w:rsidRPr="00FD3B3B" w14:paraId="12FECF10" w14:textId="77777777" w:rsidTr="00E920A8">
        <w:trPr>
          <w:trHeight w:val="534"/>
        </w:trPr>
        <w:tc>
          <w:tcPr>
            <w:tcW w:w="2425" w:type="dxa"/>
          </w:tcPr>
          <w:p w14:paraId="0D58EDBF" w14:textId="77777777" w:rsidR="002E5429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_CANAS</w:t>
            </w:r>
          </w:p>
        </w:tc>
        <w:tc>
          <w:tcPr>
            <w:tcW w:w="3587" w:type="dxa"/>
          </w:tcPr>
          <w:p w14:paraId="27A57E99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Visit Customer</w:t>
            </w:r>
            <w:proofErr w:type="gramEnd"/>
            <w:r>
              <w:rPr>
                <w:rFonts w:ascii="Times New Roman" w:hAnsi="Times New Roman" w:cs="Times New Roman"/>
              </w:rPr>
              <w:t xml:space="preserve"> Available Not Agree to Settle</w:t>
            </w:r>
          </w:p>
        </w:tc>
        <w:tc>
          <w:tcPr>
            <w:tcW w:w="2803" w:type="dxa"/>
          </w:tcPr>
          <w:p w14:paraId="12F66EA1" w14:textId="72E18CD1" w:rsidR="002E5429" w:rsidRPr="00FD3B3B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FD3B3B" w14:paraId="4AB2C771" w14:textId="77777777" w:rsidTr="00E920A8">
        <w:trPr>
          <w:trHeight w:val="534"/>
        </w:trPr>
        <w:tc>
          <w:tcPr>
            <w:tcW w:w="2425" w:type="dxa"/>
          </w:tcPr>
          <w:p w14:paraId="545A519B" w14:textId="77777777" w:rsidR="002E5429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_CD</w:t>
            </w:r>
          </w:p>
        </w:tc>
        <w:tc>
          <w:tcPr>
            <w:tcW w:w="3587" w:type="dxa"/>
          </w:tcPr>
          <w:p w14:paraId="27F99B60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it Customer Dead</w:t>
            </w:r>
          </w:p>
        </w:tc>
        <w:tc>
          <w:tcPr>
            <w:tcW w:w="2803" w:type="dxa"/>
          </w:tcPr>
          <w:p w14:paraId="2DCA7337" w14:textId="60FAFAF4" w:rsidR="002E5429" w:rsidRPr="00FD3B3B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FD3B3B" w14:paraId="733C3B04" w14:textId="77777777" w:rsidTr="00E920A8">
        <w:trPr>
          <w:trHeight w:val="534"/>
        </w:trPr>
        <w:tc>
          <w:tcPr>
            <w:tcW w:w="2425" w:type="dxa"/>
          </w:tcPr>
          <w:p w14:paraId="479A184F" w14:textId="77777777" w:rsidR="002E5429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_CGA</w:t>
            </w:r>
          </w:p>
        </w:tc>
        <w:tc>
          <w:tcPr>
            <w:tcW w:w="3587" w:type="dxa"/>
          </w:tcPr>
          <w:p w14:paraId="7DA37BDE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it Customer Gone Abroad</w:t>
            </w:r>
          </w:p>
        </w:tc>
        <w:tc>
          <w:tcPr>
            <w:tcW w:w="2803" w:type="dxa"/>
          </w:tcPr>
          <w:p w14:paraId="03D3E671" w14:textId="79C44A2A" w:rsidR="002E5429" w:rsidRPr="00FD3B3B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FD3B3B" w14:paraId="64E0D95A" w14:textId="77777777" w:rsidTr="00E920A8">
        <w:trPr>
          <w:trHeight w:val="534"/>
        </w:trPr>
        <w:tc>
          <w:tcPr>
            <w:tcW w:w="2425" w:type="dxa"/>
          </w:tcPr>
          <w:p w14:paraId="68B0EA9B" w14:textId="77777777" w:rsidR="002E5429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_NIC</w:t>
            </w:r>
          </w:p>
        </w:tc>
        <w:tc>
          <w:tcPr>
            <w:tcW w:w="3587" w:type="dxa"/>
          </w:tcPr>
          <w:p w14:paraId="66253AB6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it No Information Customer</w:t>
            </w:r>
          </w:p>
        </w:tc>
        <w:tc>
          <w:tcPr>
            <w:tcW w:w="2803" w:type="dxa"/>
          </w:tcPr>
          <w:p w14:paraId="3D4A425E" w14:textId="281A1411" w:rsidR="002E5429" w:rsidRPr="00FD3B3B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FD3B3B" w14:paraId="30BD5D7C" w14:textId="77777777" w:rsidTr="00E920A8">
        <w:trPr>
          <w:trHeight w:val="534"/>
        </w:trPr>
        <w:tc>
          <w:tcPr>
            <w:tcW w:w="2425" w:type="dxa"/>
          </w:tcPr>
          <w:p w14:paraId="20FF3D4B" w14:textId="77777777" w:rsidR="002E5429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A</w:t>
            </w:r>
          </w:p>
        </w:tc>
        <w:tc>
          <w:tcPr>
            <w:tcW w:w="3587" w:type="dxa"/>
          </w:tcPr>
          <w:p w14:paraId="7ADF39CA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Available</w:t>
            </w:r>
          </w:p>
        </w:tc>
        <w:tc>
          <w:tcPr>
            <w:tcW w:w="2803" w:type="dxa"/>
          </w:tcPr>
          <w:p w14:paraId="60B8E887" w14:textId="0B80A5AC" w:rsidR="002E5429" w:rsidRPr="00FD3B3B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ccess</w:t>
            </w:r>
          </w:p>
        </w:tc>
      </w:tr>
      <w:tr w:rsidR="002E5429" w:rsidRPr="00FD3B3B" w14:paraId="0D95AC08" w14:textId="77777777" w:rsidTr="00E920A8">
        <w:trPr>
          <w:trHeight w:val="534"/>
        </w:trPr>
        <w:tc>
          <w:tcPr>
            <w:tcW w:w="2425" w:type="dxa"/>
          </w:tcPr>
          <w:p w14:paraId="6BB81ABD" w14:textId="77777777" w:rsidR="002E5429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ANAS</w:t>
            </w:r>
          </w:p>
        </w:tc>
        <w:tc>
          <w:tcPr>
            <w:tcW w:w="3587" w:type="dxa"/>
          </w:tcPr>
          <w:p w14:paraId="10E6A373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Available Not Agree to Settle</w:t>
            </w:r>
          </w:p>
        </w:tc>
        <w:tc>
          <w:tcPr>
            <w:tcW w:w="2803" w:type="dxa"/>
          </w:tcPr>
          <w:p w14:paraId="7B191DB5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FD3B3B" w14:paraId="0F604FED" w14:textId="77777777" w:rsidTr="00E920A8">
        <w:trPr>
          <w:trHeight w:val="534"/>
        </w:trPr>
        <w:tc>
          <w:tcPr>
            <w:tcW w:w="2425" w:type="dxa"/>
          </w:tcPr>
          <w:p w14:paraId="41F56B60" w14:textId="77777777" w:rsidR="002E5429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_UA</w:t>
            </w:r>
          </w:p>
        </w:tc>
        <w:tc>
          <w:tcPr>
            <w:tcW w:w="3587" w:type="dxa"/>
          </w:tcPr>
          <w:p w14:paraId="7F250BC0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it User Available</w:t>
            </w:r>
          </w:p>
        </w:tc>
        <w:tc>
          <w:tcPr>
            <w:tcW w:w="2803" w:type="dxa"/>
          </w:tcPr>
          <w:p w14:paraId="4B40C8B3" w14:textId="616074A0" w:rsidR="002E5429" w:rsidRPr="00FD3B3B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ccess</w:t>
            </w:r>
          </w:p>
        </w:tc>
      </w:tr>
      <w:tr w:rsidR="002E5429" w:rsidRPr="00FD3B3B" w14:paraId="156A4376" w14:textId="77777777" w:rsidTr="00E920A8">
        <w:trPr>
          <w:trHeight w:val="534"/>
        </w:trPr>
        <w:tc>
          <w:tcPr>
            <w:tcW w:w="2425" w:type="dxa"/>
          </w:tcPr>
          <w:p w14:paraId="7CE6E2DA" w14:textId="77777777" w:rsidR="002E5429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_UANAS</w:t>
            </w:r>
          </w:p>
        </w:tc>
        <w:tc>
          <w:tcPr>
            <w:tcW w:w="3587" w:type="dxa"/>
          </w:tcPr>
          <w:p w14:paraId="4099C865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isit User Available Not Agree to Settle</w:t>
            </w:r>
          </w:p>
        </w:tc>
        <w:tc>
          <w:tcPr>
            <w:tcW w:w="2803" w:type="dxa"/>
          </w:tcPr>
          <w:p w14:paraId="66A9A6A0" w14:textId="2BE12223" w:rsidR="002E5429" w:rsidRPr="00FD3B3B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FD3B3B" w14:paraId="44DC784B" w14:textId="77777777" w:rsidTr="00E920A8">
        <w:trPr>
          <w:trHeight w:val="534"/>
        </w:trPr>
        <w:tc>
          <w:tcPr>
            <w:tcW w:w="2425" w:type="dxa"/>
          </w:tcPr>
          <w:p w14:paraId="28AAB898" w14:textId="77777777" w:rsidR="002E5429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LF</w:t>
            </w:r>
          </w:p>
        </w:tc>
        <w:tc>
          <w:tcPr>
            <w:tcW w:w="3587" w:type="dxa"/>
          </w:tcPr>
          <w:p w14:paraId="387877EF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lling failed</w:t>
            </w:r>
          </w:p>
        </w:tc>
        <w:tc>
          <w:tcPr>
            <w:tcW w:w="2803" w:type="dxa"/>
          </w:tcPr>
          <w:p w14:paraId="009DE811" w14:textId="464924CC" w:rsidR="002E5429" w:rsidRPr="00FD3B3B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FD3B3B" w14:paraId="1C9C11AB" w14:textId="77777777" w:rsidTr="00E920A8">
        <w:trPr>
          <w:trHeight w:val="534"/>
        </w:trPr>
        <w:tc>
          <w:tcPr>
            <w:tcW w:w="2425" w:type="dxa"/>
          </w:tcPr>
          <w:p w14:paraId="58FF9DDA" w14:textId="77777777" w:rsidR="002E5429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AID</w:t>
            </w:r>
          </w:p>
        </w:tc>
        <w:tc>
          <w:tcPr>
            <w:tcW w:w="3587" w:type="dxa"/>
          </w:tcPr>
          <w:p w14:paraId="615799DF" w14:textId="77777777" w:rsidR="002E5429" w:rsidRPr="00FD3B3B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ready Paid</w:t>
            </w:r>
          </w:p>
        </w:tc>
        <w:tc>
          <w:tcPr>
            <w:tcW w:w="2803" w:type="dxa"/>
          </w:tcPr>
          <w:p w14:paraId="78B6EC81" w14:textId="7F157BE6" w:rsidR="002E5429" w:rsidRPr="00FD3B3B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ccess</w:t>
            </w:r>
          </w:p>
        </w:tc>
      </w:tr>
      <w:tr w:rsidR="002E5429" w:rsidRPr="00FD3B3B" w14:paraId="418F1FBB" w14:textId="77777777" w:rsidTr="00E920A8">
        <w:trPr>
          <w:trHeight w:val="534"/>
        </w:trPr>
        <w:tc>
          <w:tcPr>
            <w:tcW w:w="2425" w:type="dxa"/>
          </w:tcPr>
          <w:p w14:paraId="2A5E89E4" w14:textId="77777777" w:rsidR="002E5429" w:rsidRPr="003E45C8" w:rsidRDefault="002E5429" w:rsidP="00E920A8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3E45C8">
              <w:rPr>
                <w:rFonts w:ascii="Times New Roman" w:hAnsi="Times New Roman" w:cs="Times New Roman"/>
                <w:highlight w:val="yellow"/>
              </w:rPr>
              <w:t>REN</w:t>
            </w:r>
          </w:p>
        </w:tc>
        <w:tc>
          <w:tcPr>
            <w:tcW w:w="3587" w:type="dxa"/>
          </w:tcPr>
          <w:p w14:paraId="07DCAF39" w14:textId="77777777" w:rsidR="002E5429" w:rsidRPr="003E45C8" w:rsidRDefault="002E5429" w:rsidP="00E920A8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3E45C8">
              <w:rPr>
                <w:rFonts w:ascii="Times New Roman" w:hAnsi="Times New Roman" w:cs="Times New Roman"/>
                <w:highlight w:val="yellow"/>
              </w:rPr>
              <w:t>Rental Only</w:t>
            </w:r>
          </w:p>
        </w:tc>
        <w:tc>
          <w:tcPr>
            <w:tcW w:w="2803" w:type="dxa"/>
          </w:tcPr>
          <w:p w14:paraId="383AC472" w14:textId="77777777" w:rsidR="002E5429" w:rsidRPr="003E45C8" w:rsidRDefault="002E5429" w:rsidP="00E920A8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</w:tr>
    </w:tbl>
    <w:p w14:paraId="7FA73AEB" w14:textId="095AA188" w:rsidR="00FD3B3B" w:rsidRPr="00FD3B3B" w:rsidRDefault="00FD3B3B" w:rsidP="00AD5F3B">
      <w:pPr>
        <w:rPr>
          <w:rFonts w:ascii="Times New Roman" w:hAnsi="Times New Roman" w:cs="Times New Roman"/>
        </w:rPr>
      </w:pPr>
    </w:p>
    <w:sectPr w:rsidR="00FD3B3B" w:rsidRPr="00FD3B3B" w:rsidSect="009C155A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6231FB"/>
    <w:multiLevelType w:val="hybridMultilevel"/>
    <w:tmpl w:val="69C05F96"/>
    <w:lvl w:ilvl="0" w:tplc="937EB2F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CD1E18"/>
    <w:multiLevelType w:val="hybridMultilevel"/>
    <w:tmpl w:val="E9449C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203B1CC6"/>
    <w:multiLevelType w:val="hybridMultilevel"/>
    <w:tmpl w:val="37868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7E4BA9"/>
    <w:multiLevelType w:val="hybridMultilevel"/>
    <w:tmpl w:val="06E257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4" w15:restartNumberingAfterBreak="0">
    <w:nsid w:val="401E6E41"/>
    <w:multiLevelType w:val="hybridMultilevel"/>
    <w:tmpl w:val="0F34A9E2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5" w15:restartNumberingAfterBreak="0">
    <w:nsid w:val="4B7A5194"/>
    <w:multiLevelType w:val="hybridMultilevel"/>
    <w:tmpl w:val="3B1401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6" w15:restartNumberingAfterBreak="0">
    <w:nsid w:val="6B376B3B"/>
    <w:multiLevelType w:val="hybridMultilevel"/>
    <w:tmpl w:val="156879C8"/>
    <w:lvl w:ilvl="0" w:tplc="04090001">
      <w:start w:val="1"/>
      <w:numFmt w:val="bullet"/>
      <w:lvlText w:val=""/>
      <w:lvlJc w:val="left"/>
      <w:pPr>
        <w:ind w:left="15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9" w:hanging="360"/>
      </w:pPr>
      <w:rPr>
        <w:rFonts w:ascii="Wingdings" w:hAnsi="Wingdings" w:hint="default"/>
      </w:rPr>
    </w:lvl>
  </w:abstractNum>
  <w:abstractNum w:abstractNumId="7" w15:restartNumberingAfterBreak="0">
    <w:nsid w:val="7CC72475"/>
    <w:multiLevelType w:val="hybridMultilevel"/>
    <w:tmpl w:val="99501340"/>
    <w:lvl w:ilvl="0" w:tplc="BBCADFD0">
      <w:start w:val="1"/>
      <w:numFmt w:val="bullet"/>
      <w:lvlText w:val="❖"/>
      <w:lvlJc w:val="left"/>
      <w:pPr>
        <w:ind w:left="72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D8E282A">
      <w:start w:val="1"/>
      <w:numFmt w:val="bullet"/>
      <w:lvlText w:val="▪"/>
      <w:lvlJc w:val="left"/>
      <w:pPr>
        <w:ind w:left="216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C026196">
      <w:start w:val="1"/>
      <w:numFmt w:val="bullet"/>
      <w:lvlText w:val="▪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56E19E6">
      <w:start w:val="1"/>
      <w:numFmt w:val="bullet"/>
      <w:lvlText w:val="•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C6443AA">
      <w:start w:val="1"/>
      <w:numFmt w:val="bullet"/>
      <w:lvlText w:val="o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7BA84F4">
      <w:start w:val="1"/>
      <w:numFmt w:val="bullet"/>
      <w:lvlText w:val="▪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F960854">
      <w:start w:val="1"/>
      <w:numFmt w:val="bullet"/>
      <w:lvlText w:val="•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7B4DBAC">
      <w:start w:val="1"/>
      <w:numFmt w:val="bullet"/>
      <w:lvlText w:val="o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381746">
      <w:start w:val="1"/>
      <w:numFmt w:val="bullet"/>
      <w:lvlText w:val="▪"/>
      <w:lvlJc w:val="left"/>
      <w:pPr>
        <w:ind w:left="72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310CF0"/>
    <w:multiLevelType w:val="hybridMultilevel"/>
    <w:tmpl w:val="05E0CE20"/>
    <w:lvl w:ilvl="0" w:tplc="04090001">
      <w:start w:val="1"/>
      <w:numFmt w:val="bullet"/>
      <w:lvlText w:val=""/>
      <w:lvlJc w:val="left"/>
      <w:pPr>
        <w:ind w:left="15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9" w:hanging="360"/>
      </w:pPr>
      <w:rPr>
        <w:rFonts w:ascii="Wingdings" w:hAnsi="Wingdings" w:hint="default"/>
      </w:rPr>
    </w:lvl>
  </w:abstractNum>
  <w:num w:numId="1" w16cid:durableId="95559002">
    <w:abstractNumId w:val="4"/>
  </w:num>
  <w:num w:numId="2" w16cid:durableId="455754167">
    <w:abstractNumId w:val="5"/>
  </w:num>
  <w:num w:numId="3" w16cid:durableId="86467583">
    <w:abstractNumId w:val="4"/>
  </w:num>
  <w:num w:numId="4" w16cid:durableId="193813437">
    <w:abstractNumId w:val="1"/>
  </w:num>
  <w:num w:numId="5" w16cid:durableId="1662924803">
    <w:abstractNumId w:val="7"/>
  </w:num>
  <w:num w:numId="6" w16cid:durableId="166599961">
    <w:abstractNumId w:val="8"/>
  </w:num>
  <w:num w:numId="7" w16cid:durableId="104885901">
    <w:abstractNumId w:val="6"/>
  </w:num>
  <w:num w:numId="8" w16cid:durableId="1538153595">
    <w:abstractNumId w:val="3"/>
  </w:num>
  <w:num w:numId="9" w16cid:durableId="1221097360">
    <w:abstractNumId w:val="0"/>
  </w:num>
  <w:num w:numId="10" w16cid:durableId="1890724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2NDM0NTU2Mjc1NjVR0lEKTi0uzszPAykwrAUAxEGwPCwAAAA="/>
  </w:docVars>
  <w:rsids>
    <w:rsidRoot w:val="007D6289"/>
    <w:rsid w:val="00062352"/>
    <w:rsid w:val="00197226"/>
    <w:rsid w:val="002E5429"/>
    <w:rsid w:val="003C05C0"/>
    <w:rsid w:val="003E45C8"/>
    <w:rsid w:val="00470F07"/>
    <w:rsid w:val="004E4F09"/>
    <w:rsid w:val="004F6F76"/>
    <w:rsid w:val="00565E09"/>
    <w:rsid w:val="007B4F5B"/>
    <w:rsid w:val="007D6289"/>
    <w:rsid w:val="007E73D6"/>
    <w:rsid w:val="00831B04"/>
    <w:rsid w:val="008538BF"/>
    <w:rsid w:val="008A2965"/>
    <w:rsid w:val="008C0FA2"/>
    <w:rsid w:val="0092553B"/>
    <w:rsid w:val="009643C5"/>
    <w:rsid w:val="009C155A"/>
    <w:rsid w:val="009F3237"/>
    <w:rsid w:val="00A57280"/>
    <w:rsid w:val="00A57F42"/>
    <w:rsid w:val="00A6503F"/>
    <w:rsid w:val="00A80E58"/>
    <w:rsid w:val="00AD5F3B"/>
    <w:rsid w:val="00B27012"/>
    <w:rsid w:val="00B30991"/>
    <w:rsid w:val="00B5609C"/>
    <w:rsid w:val="00BF1090"/>
    <w:rsid w:val="00C20DF2"/>
    <w:rsid w:val="00C84959"/>
    <w:rsid w:val="00D1223C"/>
    <w:rsid w:val="00D23E32"/>
    <w:rsid w:val="00D91107"/>
    <w:rsid w:val="00DB1E9B"/>
    <w:rsid w:val="00FD3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175D8"/>
  <w15:chartTrackingRefBased/>
  <w15:docId w15:val="{769D6835-E4ED-4F73-9B23-E531A002A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470F07"/>
    <w:pPr>
      <w:keepNext/>
      <w:keepLines/>
      <w:spacing w:after="1" w:line="258" w:lineRule="auto"/>
      <w:ind w:left="15" w:hanging="10"/>
      <w:outlineLvl w:val="0"/>
    </w:pPr>
    <w:rPr>
      <w:rFonts w:ascii="Times New Roman" w:eastAsia="Times New Roman" w:hAnsi="Times New Roman" w:cs="Times New Roman"/>
      <w:b/>
      <w:color w:val="000000"/>
      <w:kern w:val="0"/>
      <w:sz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6289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470F07"/>
    <w:rPr>
      <w:rFonts w:ascii="Times New Roman" w:eastAsia="Times New Roman" w:hAnsi="Times New Roman" w:cs="Times New Roman"/>
      <w:b/>
      <w:color w:val="000000"/>
      <w:kern w:val="0"/>
      <w:sz w:val="36"/>
      <w14:ligatures w14:val="none"/>
    </w:rPr>
  </w:style>
  <w:style w:type="table" w:styleId="TableGrid">
    <w:name w:val="Table Grid"/>
    <w:basedOn w:val="TableNormal"/>
    <w:uiPriority w:val="39"/>
    <w:rsid w:val="00FD3B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89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8</TotalTime>
  <Pages>2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Gunarathna</dc:creator>
  <cp:keywords/>
  <dc:description/>
  <cp:lastModifiedBy>Gunarathne M.M.S.U. it21305696</cp:lastModifiedBy>
  <cp:revision>10</cp:revision>
  <dcterms:created xsi:type="dcterms:W3CDTF">2024-10-14T16:15:00Z</dcterms:created>
  <dcterms:modified xsi:type="dcterms:W3CDTF">2024-10-21T05:31:00Z</dcterms:modified>
</cp:coreProperties>
</file>